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59AA0497" w:rsidR="006D7F90" w:rsidRDefault="00220E36" w:rsidP="006D7F90">
      <w:pPr>
        <w:pStyle w:val="NoSpacing"/>
      </w:pPr>
      <w:r>
        <w:t xml:space="preserve">Date: Wednesday, </w:t>
      </w:r>
      <w:r w:rsidR="002149DC">
        <w:t>June</w:t>
      </w:r>
      <w:r w:rsidR="00423B29">
        <w:t xml:space="preserve"> </w:t>
      </w:r>
      <w:r w:rsidR="002149DC">
        <w:t>8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35E055EA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423B29">
        <w:t>0</w:t>
      </w:r>
      <w:r w:rsidR="002149DC">
        <w:t>9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46907C43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CF03D4" w:rsidRPr="00CC0148">
        <w:t xml:space="preserve">Motion to approve </w:t>
      </w:r>
      <w:r w:rsidR="00CF03D4">
        <w:t>meeting agenda</w:t>
      </w:r>
      <w:r w:rsidR="00CF03D4" w:rsidRPr="00CC0148">
        <w:t xml:space="preserve"> by </w:t>
      </w:r>
      <w:r w:rsidR="00CF03D4">
        <w:t>Dave Johnson</w:t>
      </w:r>
      <w:r w:rsidR="00CF03D4" w:rsidRPr="00CC0148">
        <w:t xml:space="preserve">, and seconded by </w:t>
      </w:r>
      <w:r w:rsidR="00CF03D4">
        <w:t>Jen Foley</w:t>
      </w:r>
      <w:r w:rsidR="00CF03D4" w:rsidRPr="00CC0148">
        <w:t xml:space="preserve">, motion unanimously passed by roll call vote, with </w:t>
      </w:r>
      <w:r w:rsidR="00CF03D4">
        <w:t>11</w:t>
      </w:r>
      <w:r w:rsidR="00CF03D4" w:rsidRPr="00CC0148">
        <w:t xml:space="preserve"> in favor</w:t>
      </w:r>
      <w:r w:rsidR="00CF03D4">
        <w:t xml:space="preserve"> </w:t>
      </w:r>
      <w:r w:rsidR="00CF03D4" w:rsidRPr="00CC0148">
        <w:t xml:space="preserve">and </w:t>
      </w:r>
      <w:r w:rsidR="00CF03D4">
        <w:t>3</w:t>
      </w:r>
      <w:r w:rsidR="00CF03D4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CF03D4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2174B6AB" w:rsidR="00CF03D4" w:rsidRPr="008771F6" w:rsidRDefault="00CF03D4" w:rsidP="00CF03D4">
            <w:r>
              <w:t>Nikki Villavicencio</w:t>
            </w:r>
          </w:p>
        </w:tc>
        <w:tc>
          <w:tcPr>
            <w:tcW w:w="5035" w:type="dxa"/>
          </w:tcPr>
          <w:p w14:paraId="1F6943F3" w14:textId="634B7644" w:rsidR="00CF03D4" w:rsidRPr="008771F6" w:rsidRDefault="00CF03D4" w:rsidP="00CF03D4">
            <w:r>
              <w:t>Present</w:t>
            </w:r>
          </w:p>
        </w:tc>
      </w:tr>
      <w:tr w:rsidR="00CF03D4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18873E10" w:rsidR="00CF03D4" w:rsidRPr="008771F6" w:rsidRDefault="00CF03D4" w:rsidP="00CF03D4">
            <w:r>
              <w:t>Ted Stamp</w:t>
            </w:r>
          </w:p>
        </w:tc>
        <w:tc>
          <w:tcPr>
            <w:tcW w:w="5035" w:type="dxa"/>
          </w:tcPr>
          <w:p w14:paraId="2B62074A" w14:textId="0A67E9BF" w:rsidR="00CF03D4" w:rsidRPr="008771F6" w:rsidRDefault="00CF03D4" w:rsidP="00CF03D4">
            <w:r>
              <w:t>Present</w:t>
            </w:r>
          </w:p>
        </w:tc>
      </w:tr>
      <w:tr w:rsidR="00CF03D4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57C08AE2" w:rsidR="00CF03D4" w:rsidRPr="008771F6" w:rsidRDefault="00CF03D4" w:rsidP="00CF03D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76382DC1" w14:textId="6E616D33" w:rsidR="00CF03D4" w:rsidRPr="008771F6" w:rsidRDefault="00CF03D4" w:rsidP="00CF03D4">
            <w:r>
              <w:t>Absent-excused</w:t>
            </w:r>
          </w:p>
        </w:tc>
      </w:tr>
      <w:tr w:rsidR="00CF03D4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6C348979" w:rsidR="00CF03D4" w:rsidRPr="008771F6" w:rsidRDefault="00CF03D4" w:rsidP="00CF03D4">
            <w:r>
              <w:t>Leigh Lake</w:t>
            </w:r>
          </w:p>
        </w:tc>
        <w:tc>
          <w:tcPr>
            <w:tcW w:w="5035" w:type="dxa"/>
          </w:tcPr>
          <w:p w14:paraId="7F10677F" w14:textId="06CDA482" w:rsidR="00CF03D4" w:rsidRPr="008771F6" w:rsidRDefault="00CF03D4" w:rsidP="00CF03D4">
            <w:r>
              <w:t xml:space="preserve">Present </w:t>
            </w:r>
          </w:p>
        </w:tc>
      </w:tr>
      <w:tr w:rsidR="00CF03D4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43A354A3" w:rsidR="00CF03D4" w:rsidRPr="008771F6" w:rsidRDefault="00CF03D4" w:rsidP="00CF03D4">
            <w:r w:rsidRPr="00CC0148">
              <w:t>Quinn Nystrom</w:t>
            </w:r>
          </w:p>
        </w:tc>
        <w:tc>
          <w:tcPr>
            <w:tcW w:w="5035" w:type="dxa"/>
          </w:tcPr>
          <w:p w14:paraId="6ED81FCC" w14:textId="5E6172DE" w:rsidR="00CF03D4" w:rsidRPr="008771F6" w:rsidRDefault="00CF03D4" w:rsidP="00CF03D4">
            <w:r>
              <w:t>Present</w:t>
            </w:r>
          </w:p>
        </w:tc>
      </w:tr>
      <w:tr w:rsidR="00CF03D4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6CDE76A2" w:rsidR="00CF03D4" w:rsidRPr="008771F6" w:rsidRDefault="00CF03D4" w:rsidP="00CF03D4">
            <w:r w:rsidRPr="00CC0148">
              <w:t>Judy Moe</w:t>
            </w:r>
          </w:p>
        </w:tc>
        <w:tc>
          <w:tcPr>
            <w:tcW w:w="5035" w:type="dxa"/>
          </w:tcPr>
          <w:p w14:paraId="44CB4321" w14:textId="3DC4CBAF" w:rsidR="00CF03D4" w:rsidRPr="008771F6" w:rsidRDefault="00CF03D4" w:rsidP="00CF03D4">
            <w:r>
              <w:t>Present</w:t>
            </w:r>
          </w:p>
        </w:tc>
      </w:tr>
      <w:tr w:rsidR="00CF03D4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030763BF" w:rsidR="00CF03D4" w:rsidRPr="008771F6" w:rsidRDefault="00CF03D4" w:rsidP="00CF03D4">
            <w:r>
              <w:t>Andy Christensen</w:t>
            </w:r>
          </w:p>
        </w:tc>
        <w:tc>
          <w:tcPr>
            <w:tcW w:w="5035" w:type="dxa"/>
          </w:tcPr>
          <w:p w14:paraId="297EB8CB" w14:textId="4AFEAEF4" w:rsidR="00CF03D4" w:rsidRPr="008771F6" w:rsidRDefault="00CF03D4" w:rsidP="00CF03D4">
            <w:r>
              <w:t>Excused-excused</w:t>
            </w:r>
          </w:p>
        </w:tc>
      </w:tr>
      <w:tr w:rsidR="00CF03D4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0D43D476" w:rsidR="00CF03D4" w:rsidRPr="008771F6" w:rsidRDefault="00CF03D4" w:rsidP="00CF03D4">
            <w:r>
              <w:t>Myrna Peterson</w:t>
            </w:r>
          </w:p>
        </w:tc>
        <w:tc>
          <w:tcPr>
            <w:tcW w:w="5035" w:type="dxa"/>
          </w:tcPr>
          <w:p w14:paraId="54311CE2" w14:textId="221048A9" w:rsidR="00CF03D4" w:rsidRPr="008771F6" w:rsidRDefault="00CF03D4" w:rsidP="00CF03D4">
            <w:r>
              <w:t xml:space="preserve">Present </w:t>
            </w:r>
          </w:p>
        </w:tc>
      </w:tr>
      <w:tr w:rsidR="00CF03D4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19E6E645" w:rsidR="00CF03D4" w:rsidRPr="008771F6" w:rsidRDefault="00CF03D4" w:rsidP="00CF03D4">
            <w:r>
              <w:t>Hope Johnson</w:t>
            </w:r>
          </w:p>
        </w:tc>
        <w:tc>
          <w:tcPr>
            <w:tcW w:w="5035" w:type="dxa"/>
          </w:tcPr>
          <w:p w14:paraId="4F8DD3FF" w14:textId="49F7716C" w:rsidR="00CF03D4" w:rsidRPr="008771F6" w:rsidRDefault="00CF03D4" w:rsidP="00CF03D4">
            <w:r>
              <w:t>Present</w:t>
            </w:r>
          </w:p>
        </w:tc>
      </w:tr>
      <w:tr w:rsidR="00CF03D4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539E3479" w:rsidR="00CF03D4" w:rsidRPr="00021A3F" w:rsidRDefault="00CF03D4" w:rsidP="00CF03D4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378F3778" w14:textId="4D8BAF51" w:rsidR="00CF03D4" w:rsidRPr="008771F6" w:rsidRDefault="00CF03D4" w:rsidP="00CF03D4">
            <w:r>
              <w:t>Present</w:t>
            </w:r>
          </w:p>
        </w:tc>
      </w:tr>
      <w:tr w:rsidR="00CF03D4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3D0B4D34" w:rsidR="00CF03D4" w:rsidRDefault="00CF03D4" w:rsidP="00CF03D4">
            <w:r w:rsidRPr="00CC0148">
              <w:lastRenderedPageBreak/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7BFB0D48" w14:textId="38F2CC0B" w:rsidR="00CF03D4" w:rsidRDefault="00CF03D4" w:rsidP="00CF03D4">
            <w:r>
              <w:t>Absent-excused</w:t>
            </w:r>
          </w:p>
        </w:tc>
      </w:tr>
      <w:tr w:rsidR="00CF03D4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3FF6C485" w:rsidR="00CF03D4" w:rsidRDefault="00CF03D4" w:rsidP="00CF03D4">
            <w:r>
              <w:t>Jen Foley</w:t>
            </w:r>
          </w:p>
        </w:tc>
        <w:tc>
          <w:tcPr>
            <w:tcW w:w="5035" w:type="dxa"/>
          </w:tcPr>
          <w:p w14:paraId="424BDADA" w14:textId="77479A64" w:rsidR="00CF03D4" w:rsidRPr="008771F6" w:rsidRDefault="00CF03D4" w:rsidP="00CF03D4">
            <w:r>
              <w:t>Present</w:t>
            </w:r>
          </w:p>
        </w:tc>
      </w:tr>
      <w:tr w:rsidR="00CF03D4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02A6CB4D" w:rsidR="00CF03D4" w:rsidRPr="00CC0148" w:rsidRDefault="00CF03D4" w:rsidP="00CF03D4">
            <w:r>
              <w:t>Dawn Bly</w:t>
            </w:r>
          </w:p>
        </w:tc>
        <w:tc>
          <w:tcPr>
            <w:tcW w:w="5035" w:type="dxa"/>
          </w:tcPr>
          <w:p w14:paraId="5F9C3941" w14:textId="3719D89F" w:rsidR="00CF03D4" w:rsidRDefault="00CF03D4" w:rsidP="00CF03D4">
            <w:r>
              <w:t>Present</w:t>
            </w:r>
          </w:p>
        </w:tc>
      </w:tr>
      <w:tr w:rsidR="00CF03D4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65E4F946" w:rsidR="00CF03D4" w:rsidRDefault="00CF03D4" w:rsidP="00CF03D4">
            <w:r>
              <w:t>Nimo Ahmed</w:t>
            </w:r>
          </w:p>
        </w:tc>
        <w:tc>
          <w:tcPr>
            <w:tcW w:w="5035" w:type="dxa"/>
          </w:tcPr>
          <w:p w14:paraId="2408F4C6" w14:textId="41961102" w:rsidR="00CF03D4" w:rsidRDefault="00CF03D4" w:rsidP="00CF03D4">
            <w:r>
              <w:t>Present</w:t>
            </w:r>
          </w:p>
        </w:tc>
      </w:tr>
    </w:tbl>
    <w:p w14:paraId="152DB076" w14:textId="77777777" w:rsidR="00CF03D4" w:rsidRDefault="00CF03D4" w:rsidP="00CF03D4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 xml:space="preserve">11 Affirm, 2 Absent </w:t>
      </w:r>
    </w:p>
    <w:p w14:paraId="72961055" w14:textId="3AC659A1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CF03D4">
        <w:t>10</w:t>
      </w:r>
      <w:r>
        <w:t>:</w:t>
      </w:r>
      <w:r w:rsidRPr="00857228">
        <w:t xml:space="preserve"> </w:t>
      </w:r>
      <w:r>
        <w:t>Approve Minutes</w:t>
      </w:r>
    </w:p>
    <w:p w14:paraId="0936C6E1" w14:textId="77777777" w:rsidR="00CF03D4" w:rsidRDefault="00423B29" w:rsidP="00CF03D4">
      <w:r w:rsidRPr="00CC0148">
        <w:rPr>
          <w:rStyle w:val="Strong"/>
        </w:rPr>
        <w:t>Action:</w:t>
      </w:r>
      <w:r w:rsidRPr="00CC0148">
        <w:t xml:space="preserve"> </w:t>
      </w:r>
      <w:r w:rsidR="00CF03D4" w:rsidRPr="00CC0148">
        <w:t xml:space="preserve">Motion to approve </w:t>
      </w:r>
      <w:r w:rsidR="00CF03D4">
        <w:t>April 12, 2022.</w:t>
      </w:r>
      <w:r w:rsidR="00CF03D4" w:rsidRPr="00CC0148">
        <w:t xml:space="preserve"> meeting minutes by </w:t>
      </w:r>
      <w:r w:rsidR="00CF03D4">
        <w:t>Myrna Peterson</w:t>
      </w:r>
      <w:r w:rsidR="00CF03D4" w:rsidRPr="00CC0148">
        <w:t xml:space="preserve">, and seconded by </w:t>
      </w:r>
      <w:r w:rsidR="00CF03D4">
        <w:t>Hope Johnson</w:t>
      </w:r>
      <w:r w:rsidR="00CF03D4" w:rsidRPr="00CC0148">
        <w:t xml:space="preserve">, motion unanimously passed by roll call vote, with </w:t>
      </w:r>
      <w:r w:rsidR="00CF03D4">
        <w:t>11</w:t>
      </w:r>
      <w:r w:rsidR="00CF03D4" w:rsidRPr="00CC0148">
        <w:t xml:space="preserve"> in favor</w:t>
      </w:r>
      <w:r w:rsidR="00CF03D4">
        <w:t xml:space="preserve"> </w:t>
      </w:r>
      <w:r w:rsidR="00CF03D4" w:rsidRPr="00CC0148">
        <w:t xml:space="preserve">and </w:t>
      </w:r>
      <w:r w:rsidR="00CF03D4">
        <w:t xml:space="preserve">3 </w:t>
      </w:r>
      <w:r w:rsidR="00CF03D4" w:rsidRPr="00CC0148">
        <w:t>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CF03D4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7B3DB253" w:rsidR="00CF03D4" w:rsidRPr="008771F6" w:rsidRDefault="00CF03D4" w:rsidP="00CF03D4">
            <w:r>
              <w:t>Nikki Villavicencio</w:t>
            </w:r>
          </w:p>
        </w:tc>
        <w:tc>
          <w:tcPr>
            <w:tcW w:w="5035" w:type="dxa"/>
          </w:tcPr>
          <w:p w14:paraId="315829D2" w14:textId="573D6D87" w:rsidR="00CF03D4" w:rsidRPr="008771F6" w:rsidRDefault="00CF03D4" w:rsidP="00CF03D4">
            <w:r>
              <w:t>Present</w:t>
            </w:r>
          </w:p>
        </w:tc>
      </w:tr>
      <w:tr w:rsidR="00CF03D4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0F36F6BA" w:rsidR="00CF03D4" w:rsidRPr="008771F6" w:rsidRDefault="00CF03D4" w:rsidP="00CF03D4">
            <w:r>
              <w:t>Ted Stamp</w:t>
            </w:r>
          </w:p>
        </w:tc>
        <w:tc>
          <w:tcPr>
            <w:tcW w:w="5035" w:type="dxa"/>
          </w:tcPr>
          <w:p w14:paraId="58CA80D8" w14:textId="10C76F7D" w:rsidR="00CF03D4" w:rsidRPr="008771F6" w:rsidRDefault="00CF03D4" w:rsidP="00CF03D4">
            <w:r>
              <w:t>Present</w:t>
            </w:r>
          </w:p>
        </w:tc>
      </w:tr>
      <w:tr w:rsidR="00CF03D4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5B150C06" w:rsidR="00CF03D4" w:rsidRPr="008771F6" w:rsidRDefault="00CF03D4" w:rsidP="00CF03D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689FBB30" w14:textId="7B64982F" w:rsidR="00CF03D4" w:rsidRPr="008771F6" w:rsidRDefault="00CF03D4" w:rsidP="00CF03D4">
            <w:r>
              <w:t>Absent-excused</w:t>
            </w:r>
          </w:p>
        </w:tc>
      </w:tr>
      <w:tr w:rsidR="00CF03D4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76D08828" w:rsidR="00CF03D4" w:rsidRPr="008771F6" w:rsidRDefault="00CF03D4" w:rsidP="00CF03D4">
            <w:r>
              <w:t>Leigh Lake</w:t>
            </w:r>
          </w:p>
        </w:tc>
        <w:tc>
          <w:tcPr>
            <w:tcW w:w="5035" w:type="dxa"/>
          </w:tcPr>
          <w:p w14:paraId="158117C4" w14:textId="7A3C1CBA" w:rsidR="00CF03D4" w:rsidRPr="008771F6" w:rsidRDefault="00CF03D4" w:rsidP="00CF03D4">
            <w:r>
              <w:t xml:space="preserve">Present </w:t>
            </w:r>
          </w:p>
        </w:tc>
      </w:tr>
      <w:tr w:rsidR="00CF03D4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45803955" w:rsidR="00CF03D4" w:rsidRPr="008771F6" w:rsidRDefault="00CF03D4" w:rsidP="00CF03D4">
            <w:r w:rsidRPr="00CC0148">
              <w:t>Quinn Nystrom</w:t>
            </w:r>
          </w:p>
        </w:tc>
        <w:tc>
          <w:tcPr>
            <w:tcW w:w="5035" w:type="dxa"/>
          </w:tcPr>
          <w:p w14:paraId="7524FA12" w14:textId="03039D50" w:rsidR="00CF03D4" w:rsidRPr="008771F6" w:rsidRDefault="00CF03D4" w:rsidP="00CF03D4">
            <w:r>
              <w:t>Present</w:t>
            </w:r>
          </w:p>
        </w:tc>
      </w:tr>
      <w:tr w:rsidR="00CF03D4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48017FEE" w:rsidR="00CF03D4" w:rsidRPr="008771F6" w:rsidRDefault="00CF03D4" w:rsidP="00CF03D4">
            <w:r w:rsidRPr="00CC0148">
              <w:t>Judy Moe</w:t>
            </w:r>
          </w:p>
        </w:tc>
        <w:tc>
          <w:tcPr>
            <w:tcW w:w="5035" w:type="dxa"/>
          </w:tcPr>
          <w:p w14:paraId="7F5B46C1" w14:textId="13403228" w:rsidR="00CF03D4" w:rsidRPr="008771F6" w:rsidRDefault="00CF03D4" w:rsidP="00CF03D4">
            <w:r>
              <w:t>Present</w:t>
            </w:r>
          </w:p>
        </w:tc>
      </w:tr>
      <w:tr w:rsidR="00CF03D4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0ABFA5EF" w:rsidR="00CF03D4" w:rsidRPr="008771F6" w:rsidRDefault="00CF03D4" w:rsidP="00CF03D4">
            <w:r>
              <w:t>Andy Christensen</w:t>
            </w:r>
          </w:p>
        </w:tc>
        <w:tc>
          <w:tcPr>
            <w:tcW w:w="5035" w:type="dxa"/>
          </w:tcPr>
          <w:p w14:paraId="5106649A" w14:textId="35D970D2" w:rsidR="00CF03D4" w:rsidRPr="008771F6" w:rsidRDefault="00CF03D4" w:rsidP="00CF03D4">
            <w:r>
              <w:t>Excused-excused</w:t>
            </w:r>
          </w:p>
        </w:tc>
      </w:tr>
      <w:tr w:rsidR="00CF03D4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6C508E36" w:rsidR="00CF03D4" w:rsidRPr="008771F6" w:rsidRDefault="00CF03D4" w:rsidP="00CF03D4">
            <w:r>
              <w:t>Myrna Peterson</w:t>
            </w:r>
          </w:p>
        </w:tc>
        <w:tc>
          <w:tcPr>
            <w:tcW w:w="5035" w:type="dxa"/>
          </w:tcPr>
          <w:p w14:paraId="3BEE4180" w14:textId="07D9B41C" w:rsidR="00CF03D4" w:rsidRPr="008771F6" w:rsidRDefault="00CF03D4" w:rsidP="00CF03D4">
            <w:r>
              <w:t xml:space="preserve">Present </w:t>
            </w:r>
          </w:p>
        </w:tc>
      </w:tr>
      <w:tr w:rsidR="00CF03D4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241BBFD4" w:rsidR="00CF03D4" w:rsidRPr="008771F6" w:rsidRDefault="00CF03D4" w:rsidP="00CF03D4">
            <w:r>
              <w:t>Hope Johnson</w:t>
            </w:r>
          </w:p>
        </w:tc>
        <w:tc>
          <w:tcPr>
            <w:tcW w:w="5035" w:type="dxa"/>
          </w:tcPr>
          <w:p w14:paraId="080C3FA2" w14:textId="6F417023" w:rsidR="00CF03D4" w:rsidRPr="008771F6" w:rsidRDefault="00CF03D4" w:rsidP="00CF03D4">
            <w:r>
              <w:t>Present</w:t>
            </w:r>
          </w:p>
        </w:tc>
      </w:tr>
      <w:tr w:rsidR="00CF03D4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5B7DD416" w:rsidR="00CF03D4" w:rsidRPr="008771F6" w:rsidRDefault="00CF03D4" w:rsidP="00CF03D4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13A70B0C" w14:textId="3E7E2F0A" w:rsidR="00CF03D4" w:rsidRPr="008771F6" w:rsidRDefault="00CF03D4" w:rsidP="00CF03D4">
            <w:r>
              <w:t>Present</w:t>
            </w:r>
          </w:p>
        </w:tc>
      </w:tr>
      <w:tr w:rsidR="00CF03D4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5C738291" w:rsidR="00CF03D4" w:rsidRPr="008771F6" w:rsidRDefault="00CF03D4" w:rsidP="00CF03D4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6C8A4BF1" w14:textId="751F8671" w:rsidR="00CF03D4" w:rsidRPr="008771F6" w:rsidRDefault="00CF03D4" w:rsidP="00CF03D4">
            <w:r>
              <w:t>Absent-excused</w:t>
            </w:r>
          </w:p>
        </w:tc>
      </w:tr>
      <w:tr w:rsidR="00CF03D4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1872A294" w:rsidR="00CF03D4" w:rsidRPr="00021A3F" w:rsidRDefault="00CF03D4" w:rsidP="00CF03D4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47297777" w14:textId="566CA390" w:rsidR="00CF03D4" w:rsidRPr="008771F6" w:rsidRDefault="00CF03D4" w:rsidP="00CF03D4">
            <w:r>
              <w:t>Present</w:t>
            </w:r>
          </w:p>
        </w:tc>
      </w:tr>
      <w:tr w:rsidR="00CF03D4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4348DB3D" w:rsidR="00CF03D4" w:rsidRDefault="00CF03D4" w:rsidP="00CF03D4">
            <w:r>
              <w:t>Dawn Bly</w:t>
            </w:r>
          </w:p>
        </w:tc>
        <w:tc>
          <w:tcPr>
            <w:tcW w:w="5035" w:type="dxa"/>
          </w:tcPr>
          <w:p w14:paraId="21F12CEC" w14:textId="38AC8A28" w:rsidR="00CF03D4" w:rsidRPr="008771F6" w:rsidRDefault="00CF03D4" w:rsidP="00CF03D4">
            <w:r>
              <w:t>Present</w:t>
            </w:r>
          </w:p>
        </w:tc>
      </w:tr>
      <w:tr w:rsidR="00CF03D4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11D43D6A" w:rsidR="00CF03D4" w:rsidRDefault="00CF03D4" w:rsidP="00CF03D4">
            <w:r>
              <w:t>Nimo Ahmed</w:t>
            </w:r>
          </w:p>
        </w:tc>
        <w:tc>
          <w:tcPr>
            <w:tcW w:w="5035" w:type="dxa"/>
          </w:tcPr>
          <w:p w14:paraId="28FEAAC5" w14:textId="67E689A1" w:rsidR="00CF03D4" w:rsidRDefault="00CF03D4" w:rsidP="00CF03D4">
            <w:r>
              <w:t>Present</w:t>
            </w:r>
          </w:p>
        </w:tc>
      </w:tr>
    </w:tbl>
    <w:p w14:paraId="2BFC9D5D" w14:textId="77777777" w:rsidR="00CF03D4" w:rsidRDefault="00CF03D4" w:rsidP="00CF03D4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 xml:space="preserve">11 Affirm, 2 Absent </w:t>
      </w:r>
    </w:p>
    <w:p w14:paraId="19518036" w14:textId="16DF6B4F" w:rsidR="00423B29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CF03D4">
        <w:t>11</w:t>
      </w:r>
      <w:r>
        <w:t>:</w:t>
      </w:r>
      <w:r w:rsidRPr="00857228">
        <w:t xml:space="preserve"> </w:t>
      </w:r>
      <w:r w:rsidR="00423B29">
        <w:t>Council Business – Committee appointments</w:t>
      </w:r>
    </w:p>
    <w:p w14:paraId="5EC4A65D" w14:textId="1ECA63F6" w:rsidR="00423B29" w:rsidRDefault="00423B29" w:rsidP="00423B29">
      <w:r w:rsidRPr="00946213">
        <w:rPr>
          <w:rStyle w:val="Strong"/>
        </w:rPr>
        <w:t>Action:</w:t>
      </w:r>
      <w:r>
        <w:t xml:space="preserve"> </w:t>
      </w:r>
      <w:r w:rsidR="00CF03D4">
        <w:t xml:space="preserve">Myrna Peterson made a motion to appoint council member Nimo Ahmed to the External relationships committee, it was seconded by Leigh Lake. The </w:t>
      </w:r>
      <w:r w:rsidR="00CF03D4" w:rsidRPr="00CC0148">
        <w:t xml:space="preserve">motion unanimously passed by roll call vote, with </w:t>
      </w:r>
      <w:r w:rsidR="00CF03D4">
        <w:t>11</w:t>
      </w:r>
      <w:r w:rsidR="00CF03D4" w:rsidRPr="00CC0148">
        <w:t xml:space="preserve"> in favor</w:t>
      </w:r>
      <w:r w:rsidR="00CF03D4">
        <w:t xml:space="preserve"> </w:t>
      </w:r>
      <w:r w:rsidR="00CF03D4" w:rsidRPr="00CC0148">
        <w:t xml:space="preserve">and </w:t>
      </w:r>
      <w:r w:rsidR="00CF03D4">
        <w:t>3</w:t>
      </w:r>
      <w:r w:rsidR="00CF03D4"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CF03D4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0D20C362" w:rsidR="00CF03D4" w:rsidRPr="008771F6" w:rsidRDefault="00CF03D4" w:rsidP="00CF03D4">
            <w:r>
              <w:t>Nikki Villavicencio</w:t>
            </w:r>
          </w:p>
        </w:tc>
        <w:tc>
          <w:tcPr>
            <w:tcW w:w="5035" w:type="dxa"/>
          </w:tcPr>
          <w:p w14:paraId="119C3923" w14:textId="039AFDF4" w:rsidR="00CF03D4" w:rsidRPr="008771F6" w:rsidRDefault="00CF03D4" w:rsidP="00CF03D4">
            <w:r>
              <w:t>Present</w:t>
            </w:r>
          </w:p>
        </w:tc>
      </w:tr>
      <w:tr w:rsidR="00CF03D4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520F97FB" w:rsidR="00CF03D4" w:rsidRPr="008771F6" w:rsidRDefault="00CF03D4" w:rsidP="00CF03D4">
            <w:r>
              <w:t>Ted Stamp</w:t>
            </w:r>
          </w:p>
        </w:tc>
        <w:tc>
          <w:tcPr>
            <w:tcW w:w="5035" w:type="dxa"/>
          </w:tcPr>
          <w:p w14:paraId="5993C2CA" w14:textId="15F8E882" w:rsidR="00CF03D4" w:rsidRPr="008771F6" w:rsidRDefault="00CF03D4" w:rsidP="00CF03D4">
            <w:r>
              <w:t>Present</w:t>
            </w:r>
          </w:p>
        </w:tc>
      </w:tr>
      <w:tr w:rsidR="00CF03D4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5800ED75" w:rsidR="00CF03D4" w:rsidRPr="008771F6" w:rsidRDefault="00CF03D4" w:rsidP="00CF03D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7CDDBC8" w14:textId="16118639" w:rsidR="00CF03D4" w:rsidRPr="008771F6" w:rsidRDefault="00CF03D4" w:rsidP="00CF03D4">
            <w:r>
              <w:t>Absent-excused</w:t>
            </w:r>
          </w:p>
        </w:tc>
      </w:tr>
      <w:tr w:rsidR="00CF03D4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5B0526D3" w:rsidR="00CF03D4" w:rsidRPr="008771F6" w:rsidRDefault="00CF03D4" w:rsidP="00CF03D4">
            <w:r>
              <w:t>Leigh Lake</w:t>
            </w:r>
          </w:p>
        </w:tc>
        <w:tc>
          <w:tcPr>
            <w:tcW w:w="5035" w:type="dxa"/>
          </w:tcPr>
          <w:p w14:paraId="2D0F043C" w14:textId="35327EC9" w:rsidR="00CF03D4" w:rsidRPr="008771F6" w:rsidRDefault="00CF03D4" w:rsidP="00CF03D4">
            <w:r>
              <w:t xml:space="preserve">Present </w:t>
            </w:r>
          </w:p>
        </w:tc>
      </w:tr>
      <w:tr w:rsidR="00CF03D4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696FC224" w:rsidR="00CF03D4" w:rsidRPr="008771F6" w:rsidRDefault="00CF03D4" w:rsidP="00CF03D4">
            <w:r w:rsidRPr="00CC0148">
              <w:t>Quinn Nystrom</w:t>
            </w:r>
          </w:p>
        </w:tc>
        <w:tc>
          <w:tcPr>
            <w:tcW w:w="5035" w:type="dxa"/>
          </w:tcPr>
          <w:p w14:paraId="71B94814" w14:textId="33B52ABA" w:rsidR="00CF03D4" w:rsidRPr="008771F6" w:rsidRDefault="00CF03D4" w:rsidP="00CF03D4">
            <w:r>
              <w:t>Present</w:t>
            </w:r>
          </w:p>
        </w:tc>
      </w:tr>
      <w:tr w:rsidR="00CF03D4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32E5C518" w:rsidR="00CF03D4" w:rsidRPr="008771F6" w:rsidRDefault="00CF03D4" w:rsidP="00CF03D4">
            <w:r w:rsidRPr="00CC0148">
              <w:t>Judy Moe</w:t>
            </w:r>
          </w:p>
        </w:tc>
        <w:tc>
          <w:tcPr>
            <w:tcW w:w="5035" w:type="dxa"/>
          </w:tcPr>
          <w:p w14:paraId="30FD7B26" w14:textId="74171FAC" w:rsidR="00CF03D4" w:rsidRPr="008771F6" w:rsidRDefault="00CF03D4" w:rsidP="00CF03D4">
            <w:r>
              <w:t>Present</w:t>
            </w:r>
          </w:p>
        </w:tc>
      </w:tr>
      <w:tr w:rsidR="00CF03D4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0FD71747" w:rsidR="00CF03D4" w:rsidRPr="008771F6" w:rsidRDefault="00CF03D4" w:rsidP="00CF03D4">
            <w:r>
              <w:t>Andy Christensen</w:t>
            </w:r>
          </w:p>
        </w:tc>
        <w:tc>
          <w:tcPr>
            <w:tcW w:w="5035" w:type="dxa"/>
          </w:tcPr>
          <w:p w14:paraId="07AA81DA" w14:textId="4FB962D5" w:rsidR="00CF03D4" w:rsidRPr="008771F6" w:rsidRDefault="00CF03D4" w:rsidP="00CF03D4">
            <w:r>
              <w:t>Excused-excused</w:t>
            </w:r>
          </w:p>
        </w:tc>
      </w:tr>
      <w:tr w:rsidR="00CF03D4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323427E4" w:rsidR="00CF03D4" w:rsidRPr="008771F6" w:rsidRDefault="00CF03D4" w:rsidP="00CF03D4">
            <w:r>
              <w:t>Myrna Peterson</w:t>
            </w:r>
          </w:p>
        </w:tc>
        <w:tc>
          <w:tcPr>
            <w:tcW w:w="5035" w:type="dxa"/>
          </w:tcPr>
          <w:p w14:paraId="6B4ABFFC" w14:textId="76C7D05F" w:rsidR="00CF03D4" w:rsidRPr="008771F6" w:rsidRDefault="00CF03D4" w:rsidP="00CF03D4">
            <w:r>
              <w:t xml:space="preserve">Present </w:t>
            </w:r>
          </w:p>
        </w:tc>
      </w:tr>
      <w:tr w:rsidR="00CF03D4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777E2D9B" w:rsidR="00CF03D4" w:rsidRPr="008771F6" w:rsidRDefault="00CF03D4" w:rsidP="00CF03D4">
            <w:r>
              <w:lastRenderedPageBreak/>
              <w:t>Hope Johnson</w:t>
            </w:r>
          </w:p>
        </w:tc>
        <w:tc>
          <w:tcPr>
            <w:tcW w:w="5035" w:type="dxa"/>
          </w:tcPr>
          <w:p w14:paraId="7233A5E1" w14:textId="61B496FE" w:rsidR="00CF03D4" w:rsidRPr="008771F6" w:rsidRDefault="00CF03D4" w:rsidP="00CF03D4">
            <w:r>
              <w:t>Present</w:t>
            </w:r>
          </w:p>
        </w:tc>
      </w:tr>
      <w:tr w:rsidR="00CF03D4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7F5B0C20" w:rsidR="00CF03D4" w:rsidRPr="008771F6" w:rsidRDefault="00CF03D4" w:rsidP="00CF03D4">
            <w:r w:rsidRPr="00CC0148">
              <w:t>Dave Johnson</w:t>
            </w:r>
          </w:p>
        </w:tc>
        <w:tc>
          <w:tcPr>
            <w:tcW w:w="5035" w:type="dxa"/>
          </w:tcPr>
          <w:p w14:paraId="31F2E308" w14:textId="3EC4A5B2" w:rsidR="00CF03D4" w:rsidRPr="008771F6" w:rsidRDefault="00CF03D4" w:rsidP="00CF03D4">
            <w:r>
              <w:t>Present</w:t>
            </w:r>
          </w:p>
        </w:tc>
      </w:tr>
      <w:tr w:rsidR="00CF03D4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696AEC74" w:rsidR="00CF03D4" w:rsidRPr="008771F6" w:rsidRDefault="00CF03D4" w:rsidP="00CF03D4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189C981F" w14:textId="3DDF6A2C" w:rsidR="00CF03D4" w:rsidRPr="008771F6" w:rsidRDefault="00CF03D4" w:rsidP="00CF03D4">
            <w:r>
              <w:t>Absent-excused</w:t>
            </w:r>
          </w:p>
        </w:tc>
      </w:tr>
      <w:tr w:rsidR="00CF03D4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6DC8ED2E" w:rsidR="00CF03D4" w:rsidRPr="00021A3F" w:rsidRDefault="00CF03D4" w:rsidP="00CF03D4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7DFEC386" w14:textId="3D0EE474" w:rsidR="00CF03D4" w:rsidRPr="008771F6" w:rsidRDefault="00CF03D4" w:rsidP="00CF03D4">
            <w:r>
              <w:t>Present</w:t>
            </w:r>
          </w:p>
        </w:tc>
      </w:tr>
      <w:tr w:rsidR="00CF03D4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7DCC7827" w:rsidR="00CF03D4" w:rsidRDefault="00CF03D4" w:rsidP="00CF03D4">
            <w:r>
              <w:t>Dawn Bly</w:t>
            </w:r>
          </w:p>
        </w:tc>
        <w:tc>
          <w:tcPr>
            <w:tcW w:w="5035" w:type="dxa"/>
          </w:tcPr>
          <w:p w14:paraId="64ED1C84" w14:textId="7EC402A7" w:rsidR="00CF03D4" w:rsidRPr="008771F6" w:rsidRDefault="00CF03D4" w:rsidP="00CF03D4">
            <w:r>
              <w:t>Present</w:t>
            </w:r>
          </w:p>
        </w:tc>
      </w:tr>
      <w:tr w:rsidR="00CF03D4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573C6873" w:rsidR="00CF03D4" w:rsidRDefault="00CF03D4" w:rsidP="00CF03D4">
            <w:r>
              <w:t>Nimo Ahmed</w:t>
            </w:r>
          </w:p>
        </w:tc>
        <w:tc>
          <w:tcPr>
            <w:tcW w:w="5035" w:type="dxa"/>
          </w:tcPr>
          <w:p w14:paraId="25B8F93D" w14:textId="1FC9B582" w:rsidR="00CF03D4" w:rsidRDefault="00CF03D4" w:rsidP="00CF03D4">
            <w:r>
              <w:t>Present</w:t>
            </w:r>
          </w:p>
        </w:tc>
      </w:tr>
    </w:tbl>
    <w:p w14:paraId="5E12140C" w14:textId="3F800031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CF03D4">
        <w:rPr>
          <w:rStyle w:val="Strong"/>
        </w:rPr>
        <w:t>1</w:t>
      </w:r>
      <w:r w:rsidR="00423B29">
        <w:rPr>
          <w:rStyle w:val="Strong"/>
        </w:rPr>
        <w:t xml:space="preserve"> Affirm</w:t>
      </w:r>
      <w:r>
        <w:rPr>
          <w:rStyle w:val="Strong"/>
        </w:rPr>
        <w:t xml:space="preserve">, </w:t>
      </w:r>
      <w:r w:rsidR="00423B29">
        <w:rPr>
          <w:rStyle w:val="Strong"/>
        </w:rPr>
        <w:t>2</w:t>
      </w:r>
      <w:r>
        <w:rPr>
          <w:rStyle w:val="Strong"/>
        </w:rPr>
        <w:t xml:space="preserve"> Absent</w:t>
      </w:r>
      <w:r w:rsidR="00423B29">
        <w:rPr>
          <w:rStyle w:val="Strong"/>
        </w:rPr>
        <w:t xml:space="preserve"> </w:t>
      </w:r>
    </w:p>
    <w:sectPr w:rsidR="00021A3F" w:rsidSect="00B437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BE96E" w14:textId="77777777" w:rsidR="002149DC" w:rsidRDefault="002149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53D8E1C5" w:rsidR="007857F7" w:rsidRDefault="00CF03D4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2149DC">
          <w:t>6</w:t>
        </w:r>
        <w:r w:rsidR="00C869C6">
          <w:t>/</w:t>
        </w:r>
        <w:r w:rsidR="002149DC">
          <w:t>8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81515" w14:textId="77777777" w:rsidR="002149DC" w:rsidRDefault="002149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D03D" w14:textId="77777777" w:rsidR="002149DC" w:rsidRDefault="002149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E7508" w14:textId="77777777" w:rsidR="002149DC" w:rsidRDefault="002149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03D4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93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6/8/22</dc:title>
  <dc:subject>Meeting motions and votes</dc:subject>
  <dc:creator>Chad Miller</dc:creator>
  <cp:keywords/>
  <dc:description/>
  <cp:lastModifiedBy>Hartwig, Shannon (MCD)</cp:lastModifiedBy>
  <cp:revision>4</cp:revision>
  <dcterms:created xsi:type="dcterms:W3CDTF">2023-01-06T18:35:00Z</dcterms:created>
  <dcterms:modified xsi:type="dcterms:W3CDTF">2023-01-06T19:0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